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FC18BB" w:rsidP="00557B26">
            <w:pPr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</w:t>
            </w:r>
            <w:r w:rsidR="00CE1B34">
              <w:rPr>
                <w:rFonts w:ascii="Bookman Old Style" w:hAnsi="Bookman Old Style"/>
                <w:b/>
                <w:sz w:val="24"/>
              </w:rPr>
              <w:t>LY</w:t>
            </w:r>
            <w:r w:rsidR="00F71722">
              <w:rPr>
                <w:rFonts w:ascii="Bookman Old Style" w:hAnsi="Bookman Old Style"/>
                <w:b/>
                <w:sz w:val="24"/>
              </w:rPr>
              <w:t xml:space="preserve"> </w:t>
            </w:r>
            <w:r w:rsidR="0056406A">
              <w:rPr>
                <w:rFonts w:ascii="Bookman Old Style" w:hAnsi="Bookman Old Style"/>
                <w:b/>
                <w:sz w:val="24"/>
              </w:rPr>
              <w:t>25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D25B97">
              <w:rPr>
                <w:rFonts w:ascii="Bookman Old Style" w:hAnsi="Bookman Old Style"/>
                <w:b/>
                <w:sz w:val="24"/>
              </w:rPr>
              <w:t>2022</w:t>
            </w:r>
          </w:p>
        </w:tc>
        <w:tc>
          <w:tcPr>
            <w:tcW w:w="2885" w:type="dxa"/>
          </w:tcPr>
          <w:p w:rsidR="003107F6" w:rsidRDefault="00DD6647" w:rsidP="00DD6647">
            <w:pPr>
              <w:tabs>
                <w:tab w:val="left" w:pos="630"/>
                <w:tab w:val="center" w:pos="1334"/>
              </w:tabs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ab/>
            </w:r>
            <w:r w:rsidRPr="00305E1A">
              <w:rPr>
                <w:rFonts w:ascii="Bookman Old Style" w:hAnsi="Bookman Old Style"/>
                <w:b/>
                <w:sz w:val="24"/>
              </w:rPr>
              <w:t>T</w:t>
            </w:r>
            <w:r w:rsidR="003107F6" w:rsidRPr="00305E1A">
              <w:rPr>
                <w:rFonts w:ascii="Bookman Old Style" w:hAnsi="Bookman Old Style"/>
                <w:b/>
                <w:sz w:val="24"/>
              </w:rPr>
              <w:t>hrough</w:t>
            </w:r>
            <w:r>
              <w:rPr>
                <w:rFonts w:ascii="Bookman Old Style" w:hAnsi="Bookman Old Style"/>
                <w:b/>
                <w:sz w:val="24"/>
              </w:rPr>
              <w:t xml:space="preserve">              </w:t>
            </w:r>
          </w:p>
        </w:tc>
        <w:tc>
          <w:tcPr>
            <w:tcW w:w="2857" w:type="dxa"/>
          </w:tcPr>
          <w:p w:rsidR="003107F6" w:rsidRDefault="00FC18BB" w:rsidP="00DD6647">
            <w:pPr>
              <w:tabs>
                <w:tab w:val="right" w:pos="2641"/>
              </w:tabs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JULY </w:t>
            </w:r>
            <w:r w:rsidR="0056406A">
              <w:rPr>
                <w:rFonts w:ascii="Bookman Old Style" w:hAnsi="Bookman Old Style"/>
                <w:b/>
                <w:sz w:val="24"/>
              </w:rPr>
              <w:t>31</w:t>
            </w:r>
            <w:r w:rsidR="00D25B97">
              <w:rPr>
                <w:rFonts w:ascii="Bookman Old Style" w:hAnsi="Bookman Old Style"/>
                <w:b/>
                <w:sz w:val="24"/>
              </w:rPr>
              <w:t>, 2022</w:t>
            </w:r>
          </w:p>
        </w:tc>
      </w:tr>
      <w:tr w:rsidR="0097700D" w:rsidTr="00F3457D">
        <w:trPr>
          <w:trHeight w:val="80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56406A" w:rsidP="00A2560F">
      <w:pPr>
        <w:pStyle w:val="NoSpacing"/>
        <w:jc w:val="center"/>
      </w:pPr>
      <w:r w:rsidRPr="0056406A">
        <w:drawing>
          <wp:inline distT="0" distB="0" distL="0" distR="0" wp14:anchorId="4D08FCEF" wp14:editId="7B89A201">
            <wp:extent cx="8010525" cy="3895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065042" cy="392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722" w:rsidRDefault="0056406A" w:rsidP="00A2560F">
      <w:pPr>
        <w:pStyle w:val="NoSpacing"/>
        <w:jc w:val="center"/>
      </w:pPr>
      <w:r w:rsidRPr="0056406A">
        <w:drawing>
          <wp:inline distT="0" distB="0" distL="0" distR="0">
            <wp:extent cx="7934325" cy="4152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432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9B4" w:rsidRPr="00B9580F" w:rsidRDefault="005329B4" w:rsidP="00A2560F">
      <w:pPr>
        <w:pStyle w:val="NoSpacing"/>
        <w:jc w:val="center"/>
      </w:pPr>
    </w:p>
    <w:sectPr w:rsidR="005329B4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4989" w:rsidRDefault="00904989" w:rsidP="009B0223">
      <w:pPr>
        <w:spacing w:after="0" w:line="240" w:lineRule="auto"/>
      </w:pPr>
      <w:r>
        <w:separator/>
      </w:r>
    </w:p>
  </w:endnote>
  <w:endnote w:type="continuationSeparator" w:id="0">
    <w:p w:rsidR="00904989" w:rsidRDefault="00904989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4989" w:rsidRDefault="00904989" w:rsidP="009B0223">
      <w:pPr>
        <w:spacing w:after="0" w:line="240" w:lineRule="auto"/>
      </w:pPr>
      <w:r>
        <w:separator/>
      </w:r>
    </w:p>
  </w:footnote>
  <w:footnote w:type="continuationSeparator" w:id="0">
    <w:p w:rsidR="00904989" w:rsidRDefault="00904989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12A30"/>
    <w:rsid w:val="0002039C"/>
    <w:rsid w:val="00021325"/>
    <w:rsid w:val="00052140"/>
    <w:rsid w:val="0005619E"/>
    <w:rsid w:val="0005632F"/>
    <w:rsid w:val="00056743"/>
    <w:rsid w:val="00066F48"/>
    <w:rsid w:val="00076D2C"/>
    <w:rsid w:val="00077A0F"/>
    <w:rsid w:val="000945F8"/>
    <w:rsid w:val="000A767D"/>
    <w:rsid w:val="000C0D8A"/>
    <w:rsid w:val="000C6D4C"/>
    <w:rsid w:val="000D474B"/>
    <w:rsid w:val="000D4A81"/>
    <w:rsid w:val="000E6AAE"/>
    <w:rsid w:val="000F5D17"/>
    <w:rsid w:val="000F62CC"/>
    <w:rsid w:val="000F75EB"/>
    <w:rsid w:val="00104267"/>
    <w:rsid w:val="00105F6F"/>
    <w:rsid w:val="001071B5"/>
    <w:rsid w:val="00111637"/>
    <w:rsid w:val="001150B1"/>
    <w:rsid w:val="0011668F"/>
    <w:rsid w:val="00132B6B"/>
    <w:rsid w:val="00137B31"/>
    <w:rsid w:val="001519DF"/>
    <w:rsid w:val="00157D5E"/>
    <w:rsid w:val="00167D61"/>
    <w:rsid w:val="001851F1"/>
    <w:rsid w:val="00185A34"/>
    <w:rsid w:val="0018734D"/>
    <w:rsid w:val="001938B3"/>
    <w:rsid w:val="00197B6E"/>
    <w:rsid w:val="001B1090"/>
    <w:rsid w:val="001C1054"/>
    <w:rsid w:val="001D154F"/>
    <w:rsid w:val="001D385F"/>
    <w:rsid w:val="001D6DBD"/>
    <w:rsid w:val="001D7D3F"/>
    <w:rsid w:val="001E05F4"/>
    <w:rsid w:val="001E2B1B"/>
    <w:rsid w:val="001F42EB"/>
    <w:rsid w:val="002132B4"/>
    <w:rsid w:val="002208F1"/>
    <w:rsid w:val="00221209"/>
    <w:rsid w:val="002319C8"/>
    <w:rsid w:val="00233329"/>
    <w:rsid w:val="00243DC6"/>
    <w:rsid w:val="002479FF"/>
    <w:rsid w:val="002561FD"/>
    <w:rsid w:val="00270068"/>
    <w:rsid w:val="00271BEB"/>
    <w:rsid w:val="00285135"/>
    <w:rsid w:val="00292E95"/>
    <w:rsid w:val="0029588B"/>
    <w:rsid w:val="002A3ED3"/>
    <w:rsid w:val="002B0165"/>
    <w:rsid w:val="002B2B56"/>
    <w:rsid w:val="002B7BF5"/>
    <w:rsid w:val="002C2DDD"/>
    <w:rsid w:val="002D0747"/>
    <w:rsid w:val="002D253E"/>
    <w:rsid w:val="002D5D38"/>
    <w:rsid w:val="002E14AE"/>
    <w:rsid w:val="002F60CB"/>
    <w:rsid w:val="00301DFD"/>
    <w:rsid w:val="00305E1A"/>
    <w:rsid w:val="00307DC9"/>
    <w:rsid w:val="003107F6"/>
    <w:rsid w:val="003108FA"/>
    <w:rsid w:val="00314F2B"/>
    <w:rsid w:val="003204B9"/>
    <w:rsid w:val="00337093"/>
    <w:rsid w:val="003404CB"/>
    <w:rsid w:val="0034082E"/>
    <w:rsid w:val="003443DF"/>
    <w:rsid w:val="0034677D"/>
    <w:rsid w:val="003558AE"/>
    <w:rsid w:val="00364A54"/>
    <w:rsid w:val="00367569"/>
    <w:rsid w:val="00367D5F"/>
    <w:rsid w:val="0038048A"/>
    <w:rsid w:val="003821E9"/>
    <w:rsid w:val="003830F1"/>
    <w:rsid w:val="00386379"/>
    <w:rsid w:val="00397F66"/>
    <w:rsid w:val="003A55D5"/>
    <w:rsid w:val="003C2DFD"/>
    <w:rsid w:val="003E05C4"/>
    <w:rsid w:val="003E2C2D"/>
    <w:rsid w:val="003F08A0"/>
    <w:rsid w:val="003F197E"/>
    <w:rsid w:val="003F1EF1"/>
    <w:rsid w:val="003F4F33"/>
    <w:rsid w:val="004018D7"/>
    <w:rsid w:val="00406C41"/>
    <w:rsid w:val="00416876"/>
    <w:rsid w:val="00422970"/>
    <w:rsid w:val="004301EE"/>
    <w:rsid w:val="00435DFE"/>
    <w:rsid w:val="00436136"/>
    <w:rsid w:val="00436D9C"/>
    <w:rsid w:val="00440A10"/>
    <w:rsid w:val="00443E7B"/>
    <w:rsid w:val="004446B6"/>
    <w:rsid w:val="00451295"/>
    <w:rsid w:val="00456D43"/>
    <w:rsid w:val="00474800"/>
    <w:rsid w:val="004919A2"/>
    <w:rsid w:val="00491FFE"/>
    <w:rsid w:val="004A3D47"/>
    <w:rsid w:val="004A40ED"/>
    <w:rsid w:val="004B6E90"/>
    <w:rsid w:val="004C0174"/>
    <w:rsid w:val="004C1548"/>
    <w:rsid w:val="004C4B6C"/>
    <w:rsid w:val="004C6814"/>
    <w:rsid w:val="004C7A8C"/>
    <w:rsid w:val="004D4BFB"/>
    <w:rsid w:val="004D6281"/>
    <w:rsid w:val="004D64B0"/>
    <w:rsid w:val="004F5235"/>
    <w:rsid w:val="00502B5A"/>
    <w:rsid w:val="00511A4D"/>
    <w:rsid w:val="00512677"/>
    <w:rsid w:val="00512D6E"/>
    <w:rsid w:val="00514925"/>
    <w:rsid w:val="00514C5C"/>
    <w:rsid w:val="00517ADD"/>
    <w:rsid w:val="00517FB1"/>
    <w:rsid w:val="00525492"/>
    <w:rsid w:val="005329B4"/>
    <w:rsid w:val="00534954"/>
    <w:rsid w:val="005351A9"/>
    <w:rsid w:val="005500C9"/>
    <w:rsid w:val="00551F1B"/>
    <w:rsid w:val="00556B88"/>
    <w:rsid w:val="00557B26"/>
    <w:rsid w:val="0056406A"/>
    <w:rsid w:val="005702F8"/>
    <w:rsid w:val="00574AB6"/>
    <w:rsid w:val="00581C15"/>
    <w:rsid w:val="00587107"/>
    <w:rsid w:val="00590909"/>
    <w:rsid w:val="005951B8"/>
    <w:rsid w:val="005A1324"/>
    <w:rsid w:val="005A426E"/>
    <w:rsid w:val="005B2195"/>
    <w:rsid w:val="005B270B"/>
    <w:rsid w:val="005C5529"/>
    <w:rsid w:val="005D599B"/>
    <w:rsid w:val="005D6795"/>
    <w:rsid w:val="005E1E08"/>
    <w:rsid w:val="005E33DF"/>
    <w:rsid w:val="005E3B51"/>
    <w:rsid w:val="005F049D"/>
    <w:rsid w:val="0060392E"/>
    <w:rsid w:val="0061503C"/>
    <w:rsid w:val="00620207"/>
    <w:rsid w:val="00621CFD"/>
    <w:rsid w:val="0062496B"/>
    <w:rsid w:val="00625A1A"/>
    <w:rsid w:val="00625B4A"/>
    <w:rsid w:val="00626466"/>
    <w:rsid w:val="0063229F"/>
    <w:rsid w:val="00647C58"/>
    <w:rsid w:val="00667601"/>
    <w:rsid w:val="00674D59"/>
    <w:rsid w:val="006915FC"/>
    <w:rsid w:val="00696D45"/>
    <w:rsid w:val="006C1AD1"/>
    <w:rsid w:val="006C2390"/>
    <w:rsid w:val="006C3263"/>
    <w:rsid w:val="006E2D3E"/>
    <w:rsid w:val="006F3885"/>
    <w:rsid w:val="006F3EE4"/>
    <w:rsid w:val="006F6DC1"/>
    <w:rsid w:val="00722633"/>
    <w:rsid w:val="00737135"/>
    <w:rsid w:val="00742554"/>
    <w:rsid w:val="007469CD"/>
    <w:rsid w:val="00751430"/>
    <w:rsid w:val="00751D9E"/>
    <w:rsid w:val="00751E33"/>
    <w:rsid w:val="0075544D"/>
    <w:rsid w:val="00756B1C"/>
    <w:rsid w:val="007611D7"/>
    <w:rsid w:val="00766B8F"/>
    <w:rsid w:val="007679F3"/>
    <w:rsid w:val="007836FB"/>
    <w:rsid w:val="007866E5"/>
    <w:rsid w:val="007943AB"/>
    <w:rsid w:val="00794B29"/>
    <w:rsid w:val="007A517F"/>
    <w:rsid w:val="007A60B4"/>
    <w:rsid w:val="007A7BC9"/>
    <w:rsid w:val="007C6E41"/>
    <w:rsid w:val="007D5026"/>
    <w:rsid w:val="007D5E87"/>
    <w:rsid w:val="007D665B"/>
    <w:rsid w:val="007D749A"/>
    <w:rsid w:val="007E21B1"/>
    <w:rsid w:val="007E4D7A"/>
    <w:rsid w:val="007E6630"/>
    <w:rsid w:val="00806B15"/>
    <w:rsid w:val="008202BE"/>
    <w:rsid w:val="00820B8A"/>
    <w:rsid w:val="00823F12"/>
    <w:rsid w:val="008335BD"/>
    <w:rsid w:val="0084139F"/>
    <w:rsid w:val="00871492"/>
    <w:rsid w:val="0087378A"/>
    <w:rsid w:val="00882D4D"/>
    <w:rsid w:val="008853F9"/>
    <w:rsid w:val="00890CD0"/>
    <w:rsid w:val="008A1EB6"/>
    <w:rsid w:val="008A598F"/>
    <w:rsid w:val="008B4BF8"/>
    <w:rsid w:val="008C303B"/>
    <w:rsid w:val="008D1C29"/>
    <w:rsid w:val="008D1F83"/>
    <w:rsid w:val="008D2623"/>
    <w:rsid w:val="008D2C2C"/>
    <w:rsid w:val="008D3B11"/>
    <w:rsid w:val="008F57FF"/>
    <w:rsid w:val="00903566"/>
    <w:rsid w:val="00904989"/>
    <w:rsid w:val="009267A3"/>
    <w:rsid w:val="00926BC9"/>
    <w:rsid w:val="00951F91"/>
    <w:rsid w:val="0097700D"/>
    <w:rsid w:val="00977A01"/>
    <w:rsid w:val="00985571"/>
    <w:rsid w:val="00985CF4"/>
    <w:rsid w:val="00996981"/>
    <w:rsid w:val="009A3F78"/>
    <w:rsid w:val="009A5851"/>
    <w:rsid w:val="009B0223"/>
    <w:rsid w:val="009B1166"/>
    <w:rsid w:val="009B4B82"/>
    <w:rsid w:val="009C28B1"/>
    <w:rsid w:val="009C6B86"/>
    <w:rsid w:val="009D1280"/>
    <w:rsid w:val="009D2C59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1C26"/>
    <w:rsid w:val="00A2560F"/>
    <w:rsid w:val="00A30F20"/>
    <w:rsid w:val="00A3702B"/>
    <w:rsid w:val="00A374B4"/>
    <w:rsid w:val="00A4099F"/>
    <w:rsid w:val="00A41B6F"/>
    <w:rsid w:val="00A54D06"/>
    <w:rsid w:val="00A71FBE"/>
    <w:rsid w:val="00A83F92"/>
    <w:rsid w:val="00A92A20"/>
    <w:rsid w:val="00A9632C"/>
    <w:rsid w:val="00AA7538"/>
    <w:rsid w:val="00AB44A5"/>
    <w:rsid w:val="00AB7E4B"/>
    <w:rsid w:val="00AC0797"/>
    <w:rsid w:val="00AC1201"/>
    <w:rsid w:val="00AC5039"/>
    <w:rsid w:val="00AE5379"/>
    <w:rsid w:val="00AF365F"/>
    <w:rsid w:val="00B00453"/>
    <w:rsid w:val="00B05210"/>
    <w:rsid w:val="00B0790A"/>
    <w:rsid w:val="00B14D80"/>
    <w:rsid w:val="00B232E0"/>
    <w:rsid w:val="00B24A52"/>
    <w:rsid w:val="00B32CC2"/>
    <w:rsid w:val="00B42BA1"/>
    <w:rsid w:val="00B4337A"/>
    <w:rsid w:val="00B44338"/>
    <w:rsid w:val="00B45BDD"/>
    <w:rsid w:val="00B4769F"/>
    <w:rsid w:val="00B50D07"/>
    <w:rsid w:val="00B614E7"/>
    <w:rsid w:val="00B71CFC"/>
    <w:rsid w:val="00B94223"/>
    <w:rsid w:val="00B9580F"/>
    <w:rsid w:val="00BA2F87"/>
    <w:rsid w:val="00BA44FC"/>
    <w:rsid w:val="00BA5233"/>
    <w:rsid w:val="00BA7A03"/>
    <w:rsid w:val="00BB485B"/>
    <w:rsid w:val="00BC023C"/>
    <w:rsid w:val="00BC0ED1"/>
    <w:rsid w:val="00BC3FCC"/>
    <w:rsid w:val="00BC5F90"/>
    <w:rsid w:val="00BD3C3A"/>
    <w:rsid w:val="00BE6C54"/>
    <w:rsid w:val="00BE7BEA"/>
    <w:rsid w:val="00BF01F8"/>
    <w:rsid w:val="00BF753A"/>
    <w:rsid w:val="00C04B00"/>
    <w:rsid w:val="00C1024D"/>
    <w:rsid w:val="00C323F5"/>
    <w:rsid w:val="00C4331C"/>
    <w:rsid w:val="00C44578"/>
    <w:rsid w:val="00C450C5"/>
    <w:rsid w:val="00C4628F"/>
    <w:rsid w:val="00C5047F"/>
    <w:rsid w:val="00C56C8E"/>
    <w:rsid w:val="00C61A2B"/>
    <w:rsid w:val="00C62E40"/>
    <w:rsid w:val="00C67860"/>
    <w:rsid w:val="00C75F12"/>
    <w:rsid w:val="00C82C35"/>
    <w:rsid w:val="00C84EFE"/>
    <w:rsid w:val="00C93D92"/>
    <w:rsid w:val="00CA0F60"/>
    <w:rsid w:val="00CA7457"/>
    <w:rsid w:val="00CA745A"/>
    <w:rsid w:val="00CB099E"/>
    <w:rsid w:val="00CC17B8"/>
    <w:rsid w:val="00CE1B34"/>
    <w:rsid w:val="00CE48D0"/>
    <w:rsid w:val="00CE6530"/>
    <w:rsid w:val="00CF3EE8"/>
    <w:rsid w:val="00D13667"/>
    <w:rsid w:val="00D1499C"/>
    <w:rsid w:val="00D15DB0"/>
    <w:rsid w:val="00D228F0"/>
    <w:rsid w:val="00D25B97"/>
    <w:rsid w:val="00D36A8D"/>
    <w:rsid w:val="00D541D2"/>
    <w:rsid w:val="00D54EBB"/>
    <w:rsid w:val="00D636A7"/>
    <w:rsid w:val="00D65CD8"/>
    <w:rsid w:val="00D725CD"/>
    <w:rsid w:val="00D75F71"/>
    <w:rsid w:val="00D80FE7"/>
    <w:rsid w:val="00DA11CF"/>
    <w:rsid w:val="00DA4E8C"/>
    <w:rsid w:val="00DC256D"/>
    <w:rsid w:val="00DC7188"/>
    <w:rsid w:val="00DC73B7"/>
    <w:rsid w:val="00DD3512"/>
    <w:rsid w:val="00DD3DBA"/>
    <w:rsid w:val="00DD6647"/>
    <w:rsid w:val="00DE0DF7"/>
    <w:rsid w:val="00DE3C77"/>
    <w:rsid w:val="00DE527C"/>
    <w:rsid w:val="00DF7BF3"/>
    <w:rsid w:val="00E06ADE"/>
    <w:rsid w:val="00E17DC3"/>
    <w:rsid w:val="00E26AE0"/>
    <w:rsid w:val="00E325C1"/>
    <w:rsid w:val="00E3433B"/>
    <w:rsid w:val="00E531B7"/>
    <w:rsid w:val="00E537BE"/>
    <w:rsid w:val="00E61215"/>
    <w:rsid w:val="00E6467A"/>
    <w:rsid w:val="00E81D52"/>
    <w:rsid w:val="00E9046B"/>
    <w:rsid w:val="00E95DE1"/>
    <w:rsid w:val="00EA0A71"/>
    <w:rsid w:val="00EA3AA6"/>
    <w:rsid w:val="00EB4EA4"/>
    <w:rsid w:val="00EC0972"/>
    <w:rsid w:val="00EC5FC6"/>
    <w:rsid w:val="00ED2BAD"/>
    <w:rsid w:val="00ED4024"/>
    <w:rsid w:val="00ED53D5"/>
    <w:rsid w:val="00EE4EE8"/>
    <w:rsid w:val="00EE701C"/>
    <w:rsid w:val="00EF2B8B"/>
    <w:rsid w:val="00F04CA3"/>
    <w:rsid w:val="00F074BF"/>
    <w:rsid w:val="00F13339"/>
    <w:rsid w:val="00F32D3E"/>
    <w:rsid w:val="00F3457D"/>
    <w:rsid w:val="00F57BF9"/>
    <w:rsid w:val="00F63460"/>
    <w:rsid w:val="00F67B69"/>
    <w:rsid w:val="00F71722"/>
    <w:rsid w:val="00F75D1C"/>
    <w:rsid w:val="00F834C2"/>
    <w:rsid w:val="00F908E2"/>
    <w:rsid w:val="00F92D3D"/>
    <w:rsid w:val="00F9607C"/>
    <w:rsid w:val="00FB1901"/>
    <w:rsid w:val="00FC18BB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4E2BCD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3</cp:revision>
  <cp:lastPrinted>2019-11-18T18:39:00Z</cp:lastPrinted>
  <dcterms:created xsi:type="dcterms:W3CDTF">2022-08-01T14:37:00Z</dcterms:created>
  <dcterms:modified xsi:type="dcterms:W3CDTF">2022-08-01T14:42:00Z</dcterms:modified>
</cp:coreProperties>
</file>